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1F44C" w14:textId="77777777" w:rsidR="002045C4" w:rsidRPr="002045C4" w:rsidRDefault="002045C4" w:rsidP="002045C4">
      <w:pPr>
        <w:pStyle w:val="Heading1"/>
        <w:jc w:val="center"/>
        <w:rPr>
          <w:lang w:val="bg-BG"/>
        </w:rPr>
      </w:pPr>
      <w:r w:rsidRPr="002045C4">
        <w:t>Lab: Defining Classes</w:t>
      </w:r>
    </w:p>
    <w:p w14:paraId="3085D589" w14:textId="51BFCB96" w:rsidR="002045C4" w:rsidRPr="002045C4" w:rsidRDefault="002045C4" w:rsidP="002C2D49">
      <w:pPr>
        <w:jc w:val="center"/>
        <w:rPr>
          <w:lang w:val="bg-BG"/>
        </w:rPr>
      </w:pPr>
      <w:r w:rsidRPr="002045C4">
        <w:t xml:space="preserve">This document defines the </w:t>
      </w:r>
      <w:r w:rsidRPr="002045C4">
        <w:rPr>
          <w:bCs/>
        </w:rPr>
        <w:t>lab</w:t>
      </w:r>
      <w:r w:rsidRPr="002045C4">
        <w:t xml:space="preserve"> for </w:t>
      </w:r>
      <w:r w:rsidR="00130A1B">
        <w:t xml:space="preserve">the </w:t>
      </w:r>
      <w:hyperlink r:id="rId8" w:history="1">
        <w:r w:rsidRPr="002045C4">
          <w:rPr>
            <w:rStyle w:val="Hyperlink"/>
          </w:rPr>
          <w:t>"Java Advanced" course @ Software University</w:t>
        </w:r>
      </w:hyperlink>
      <w:r w:rsidRPr="002045C4">
        <w:t xml:space="preserve">. Please submit your solutions </w:t>
      </w:r>
      <w:r w:rsidRPr="002045C4">
        <w:rPr>
          <w:noProof/>
        </w:rPr>
        <w:t>(</w:t>
      </w:r>
      <w:r w:rsidRPr="002045C4">
        <w:t>source code</w:t>
      </w:r>
      <w:r w:rsidRPr="002045C4">
        <w:rPr>
          <w:noProof/>
        </w:rPr>
        <w:t xml:space="preserve">) </w:t>
      </w:r>
      <w:r w:rsidR="00130A1B">
        <w:t>to</w:t>
      </w:r>
      <w:r w:rsidRPr="002045C4">
        <w:t xml:space="preserve"> all below</w:t>
      </w:r>
      <w:r w:rsidR="00130A1B">
        <w:t>-</w:t>
      </w:r>
      <w:r w:rsidRPr="002045C4">
        <w:t xml:space="preserve">described problems in </w:t>
      </w:r>
      <w:hyperlink r:id="rId9" w:history="1">
        <w:r w:rsidRPr="002045C4">
          <w:rPr>
            <w:rStyle w:val="Hyperlink"/>
          </w:rPr>
          <w:t>Judge</w:t>
        </w:r>
      </w:hyperlink>
      <w:r w:rsidRPr="002045C4">
        <w:t>.</w:t>
      </w:r>
    </w:p>
    <w:p w14:paraId="195DBF04" w14:textId="77777777" w:rsidR="002045C4" w:rsidRPr="002045C4" w:rsidRDefault="002045C4" w:rsidP="002045C4">
      <w:pPr>
        <w:pStyle w:val="Heading1"/>
        <w:rPr>
          <w:lang w:val="bg-BG"/>
        </w:rPr>
      </w:pPr>
      <w:r w:rsidRPr="002045C4">
        <w:t>Part I: Defining Classes</w:t>
      </w:r>
    </w:p>
    <w:p w14:paraId="3C75B28D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6DEEAEEF" wp14:editId="0D0ABF06">
            <wp:extent cx="3289935" cy="1253130"/>
            <wp:effectExtent l="19050" t="19050" r="24765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5899" cy="1255401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  <w:lang w:val="bg-BG" w:eastAsia="bg-BG"/>
        </w:rPr>
        <w:drawing>
          <wp:inline distT="0" distB="0" distL="0" distR="0" wp14:anchorId="3470AEC2" wp14:editId="61ED1A12">
            <wp:extent cx="3333750" cy="1285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E9C1" w14:textId="72CE2D33" w:rsidR="002045C4" w:rsidRPr="00C00AA0" w:rsidRDefault="002045C4" w:rsidP="002045C4">
      <w:pPr>
        <w:rPr>
          <w:lang w:val="bg-BG"/>
        </w:rPr>
      </w:pPr>
      <w:r w:rsidRPr="002045C4">
        <w:t xml:space="preserve">You should </w:t>
      </w:r>
      <w:r w:rsidR="004067FD">
        <w:t>now be</w:t>
      </w:r>
      <w:r w:rsidRPr="002045C4">
        <w:t xml:space="preserve">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6C046FC1" w:rsidR="002045C4" w:rsidRPr="002045C4" w:rsidRDefault="002045C4" w:rsidP="002045C4">
      <w:pPr>
        <w:rPr>
          <w:lang w:val="bg-BG"/>
        </w:rPr>
      </w:pPr>
      <w:r w:rsidRPr="002045C4">
        <w:t>When done</w:t>
      </w:r>
      <w:r w:rsidR="004067FD">
        <w:t>,</w:t>
      </w:r>
      <w:r w:rsidRPr="002045C4">
        <w:t xml:space="preserve">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0140235F" w:rsidR="002045C4" w:rsidRPr="00C00AA0" w:rsidRDefault="002045C4" w:rsidP="002045C4">
      <w:pPr>
        <w:rPr>
          <w:lang w:val="bg-BG"/>
        </w:rPr>
      </w:pPr>
      <w:r w:rsidRPr="002045C4">
        <w:t>You have to figure out how to create a method and use it in the outside code</w:t>
      </w:r>
      <w:r w:rsidR="004067FD">
        <w:t>,</w:t>
      </w:r>
      <w:r w:rsidRPr="002045C4">
        <w:t xml:space="preserve">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0C72F650" wp14:editId="263C17FB">
            <wp:extent cx="3667125" cy="311493"/>
            <wp:effectExtent l="19050" t="19050" r="9525" b="127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13455" cy="31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E03C1" w14:textId="77777777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032DE74" w14:textId="7DE02FC7" w:rsidR="002045C4" w:rsidRPr="002045C4" w:rsidRDefault="002045C4" w:rsidP="002045C4">
      <w:pPr>
        <w:rPr>
          <w:lang w:val="bg-BG"/>
        </w:rPr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proofErr w:type="gramStart"/>
      <w:r w:rsidRPr="002C2D49">
        <w:rPr>
          <w:rFonts w:ascii="Consolas" w:hAnsi="Consolas"/>
          <w:b/>
        </w:rPr>
        <w:t>carInfo(</w:t>
      </w:r>
      <w:proofErr w:type="gramEnd"/>
      <w:r w:rsidRPr="002C2D49">
        <w:rPr>
          <w:rFonts w:ascii="Consolas" w:hAnsi="Consolas"/>
          <w:b/>
        </w:rPr>
        <w:t>)</w:t>
      </w:r>
      <w:r w:rsidRPr="002045C4">
        <w:t xml:space="preserve"> method. 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="004067FD">
        <w:rPr>
          <w:b/>
        </w:rPr>
        <w:t>,</w:t>
      </w:r>
      <w:r w:rsidRPr="002045C4">
        <w:t xml:space="preserve"> the number of lines representing car objects. On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B14548">
        <w:trPr>
          <w:trHeight w:val="1221"/>
        </w:trPr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77777777" w:rsidR="002045C4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</w:p>
    <w:p w14:paraId="0712BDE3" w14:textId="77777777" w:rsidR="002045C4" w:rsidRPr="002045C4" w:rsidRDefault="002045C4" w:rsidP="002045C4">
      <w:pPr>
        <w:pStyle w:val="Heading1"/>
        <w:rPr>
          <w:lang w:val="bg-BG"/>
        </w:rPr>
      </w:pPr>
      <w:r w:rsidRPr="002045C4">
        <w:t xml:space="preserve">Part </w:t>
      </w:r>
      <w:r w:rsidRPr="002045C4">
        <w:rPr>
          <w:noProof/>
        </w:rPr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Constructors</w:t>
      </w:r>
    </w:p>
    <w:p w14:paraId="508A2F9C" w14:textId="1C95DF6E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 of input information.</w:t>
      </w:r>
    </w:p>
    <w:p w14:paraId="6051597F" w14:textId="03360487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</w:t>
      </w:r>
      <w:proofErr w:type="spellStart"/>
      <w:r w:rsidRPr="002045C4">
        <w:t>fieldset</w:t>
      </w:r>
      <w:proofErr w:type="spellEnd"/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38C522C1" w14:textId="77777777" w:rsidR="002045C4" w:rsidRPr="002045C4" w:rsidRDefault="002045C4" w:rsidP="002045C4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p w14:paraId="7DD309EC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_GoBack"/>
            <w:r w:rsidRPr="002045C4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  <w:bookmarkEnd w:id="0"/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Pr="002045C4" w:rsidRDefault="002045C4" w:rsidP="00C00AA0">
      <w:pPr>
        <w:pStyle w:val="Index"/>
        <w:rPr>
          <w:lang w:val="bg-BG"/>
        </w:rPr>
      </w:pPr>
    </w:p>
    <w:p w14:paraId="17AF55E7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38B0DB6B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C00AA0" w:rsidRDefault="002045C4" w:rsidP="002045C4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774C4EAE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735BC7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8596A7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9570A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92F8C18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20A27035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lastRenderedPageBreak/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3B4501EA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 w:eastAsia="bg-BG"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  <w:lang w:val="bg-BG" w:eastAsia="bg-BG"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045C4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D01EC8" w14:textId="77777777" w:rsidR="001D6CEF" w:rsidRDefault="001D6CEF" w:rsidP="008068A2">
      <w:pPr>
        <w:spacing w:after="0" w:line="240" w:lineRule="auto"/>
      </w:pPr>
      <w:r>
        <w:separator/>
      </w:r>
    </w:p>
  </w:endnote>
  <w:endnote w:type="continuationSeparator" w:id="0">
    <w:p w14:paraId="40F7C25D" w14:textId="77777777" w:rsidR="001D6CEF" w:rsidRDefault="001D6C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421B0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00AA0" w:rsidRPr="00C00AA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A421B0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00AA0" w:rsidRPr="00C00AA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6E0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222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222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7B6E0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222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222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5578E" w14:textId="77777777" w:rsidR="001D6CEF" w:rsidRDefault="001D6CEF" w:rsidP="008068A2">
      <w:pPr>
        <w:spacing w:after="0" w:line="240" w:lineRule="auto"/>
      </w:pPr>
      <w:r>
        <w:separator/>
      </w:r>
    </w:p>
  </w:footnote>
  <w:footnote w:type="continuationSeparator" w:id="0">
    <w:p w14:paraId="1979C221" w14:textId="77777777" w:rsidR="001D6CEF" w:rsidRDefault="001D6C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5"/>
  </w:num>
  <w:num w:numId="41">
    <w:abstractNumId w:val="17"/>
  </w:num>
  <w:num w:numId="42">
    <w:abstractNumId w:val="23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rgUAKut7nCwAAAA="/>
  </w:docVars>
  <w:rsids>
    <w:rsidRoot w:val="008068A2"/>
    <w:rsid w:val="000006BB"/>
    <w:rsid w:val="00002C1C"/>
    <w:rsid w:val="000035C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1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CEF"/>
    <w:rsid w:val="001E1161"/>
    <w:rsid w:val="001E3FEF"/>
    <w:rsid w:val="00202683"/>
    <w:rsid w:val="002045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15F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7F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8D8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548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53E7"/>
    <w:rsid w:val="00B76E2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22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17/Defining-Class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FA6BE2-A790-4DF9-BE73-4B05F052B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</Pages>
  <Words>721</Words>
  <Characters>411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bbibbbi</cp:lastModifiedBy>
  <cp:revision>12</cp:revision>
  <cp:lastPrinted>2015-10-26T22:35:00Z</cp:lastPrinted>
  <dcterms:created xsi:type="dcterms:W3CDTF">2019-11-12T12:29:00Z</dcterms:created>
  <dcterms:modified xsi:type="dcterms:W3CDTF">2022-09-02T22:17:00Z</dcterms:modified>
  <cp:category>programming; education; software engineering; software development</cp:category>
</cp:coreProperties>
</file>